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Ракинц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883341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496871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245768" cy="7709835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770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611830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309128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982498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79972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259212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ладислав Ракинцев</dc:creator>
  <dc:language>ru-RU</dc:language>
  <cp:keywords/>
  <dcterms:created xsi:type="dcterms:W3CDTF">2024-09-28T13:54:20Z</dcterms:created>
  <dcterms:modified xsi:type="dcterms:W3CDTF">2024-09-28T13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